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33E93" w14:textId="06BD0D56" w:rsidR="00885F07" w:rsidRPr="003D4A57" w:rsidRDefault="00885F07" w:rsidP="00885F07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3D4A57">
        <w:rPr>
          <w:rFonts w:ascii="Arial" w:hAnsi="Arial" w:cs="Arial"/>
          <w:sz w:val="20"/>
          <w:szCs w:val="20"/>
          <w:lang w:val="en-US"/>
        </w:rPr>
        <w:t>Xiao Qing Sun</w:t>
      </w:r>
      <w:r w:rsidR="00E135FB">
        <w:rPr>
          <w:rFonts w:ascii="Arial" w:hAnsi="Arial" w:cs="Arial"/>
          <w:sz w:val="20"/>
          <w:szCs w:val="20"/>
          <w:lang w:val="en-US"/>
        </w:rPr>
        <w:t xml:space="preserve">, </w:t>
      </w:r>
      <w:r w:rsidRPr="003D4A57">
        <w:rPr>
          <w:rFonts w:ascii="Arial" w:hAnsi="Arial" w:cs="Arial"/>
          <w:sz w:val="20"/>
          <w:szCs w:val="20"/>
          <w:lang w:val="en-US"/>
        </w:rPr>
        <w:t>Registered Massage Therapist (RMT)</w:t>
      </w:r>
    </w:p>
    <w:p w14:paraId="3D747F5E" w14:textId="05FBE394" w:rsidR="00885F07" w:rsidRPr="003D4A57" w:rsidRDefault="00885F07" w:rsidP="00885F07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BE0FF8">
        <w:rPr>
          <w:rFonts w:ascii="Arial" w:hAnsi="Arial" w:cs="Arial"/>
          <w:noProof/>
          <w:sz w:val="20"/>
          <w:szCs w:val="20"/>
          <w:lang w:val="en-US"/>
        </w:rPr>
        <w:t>c</w:t>
      </w:r>
      <w:r w:rsidRPr="003D4A57">
        <w:rPr>
          <w:rFonts w:ascii="Arial" w:hAnsi="Arial" w:cs="Arial"/>
          <w:sz w:val="20"/>
          <w:szCs w:val="20"/>
          <w:lang w:val="en-US"/>
        </w:rPr>
        <w:t>/o Beauty-Full Spa &amp; Weight Loss Treatment Centre Inc.</w:t>
      </w:r>
    </w:p>
    <w:p w14:paraId="78487337" w14:textId="2EE0F445" w:rsidR="00885F07" w:rsidRPr="003D4A57" w:rsidRDefault="00885F07" w:rsidP="00885F07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3D4A57">
        <w:rPr>
          <w:rFonts w:ascii="Arial" w:hAnsi="Arial" w:cs="Arial"/>
          <w:sz w:val="20"/>
          <w:szCs w:val="20"/>
          <w:lang w:val="en-US"/>
        </w:rPr>
        <w:t>931 Liverpool Road, Pickering ON L1W 1S7</w:t>
      </w:r>
    </w:p>
    <w:p w14:paraId="291C4370" w14:textId="10C9A994" w:rsidR="00885F07" w:rsidRPr="003D4A57" w:rsidRDefault="00885F07" w:rsidP="00885F07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3D4A57">
        <w:rPr>
          <w:rFonts w:ascii="Arial" w:eastAsia="Calibri" w:hAnsi="Arial" w:cs="Arial"/>
          <w:noProof/>
          <w:color w:val="000000"/>
          <w:sz w:val="20"/>
          <w:szCs w:val="20"/>
        </w:rPr>
        <w:t xml:space="preserve">Email </w:t>
      </w:r>
      <w:hyperlink r:id="rId5" w:history="1">
        <w:r w:rsidRPr="003D4A57">
          <w:rPr>
            <w:rStyle w:val="Hyperlink"/>
            <w:rFonts w:ascii="Arial" w:eastAsia="Calibri" w:hAnsi="Arial" w:cs="Arial"/>
            <w:noProof/>
            <w:color w:val="000000" w:themeColor="text1"/>
            <w:sz w:val="20"/>
            <w:szCs w:val="20"/>
            <w:u w:val="none"/>
          </w:rPr>
          <w:t>info@beautyfullspa.ca</w:t>
        </w:r>
      </w:hyperlink>
      <w:r w:rsidRPr="003D4A57">
        <w:rPr>
          <w:rFonts w:ascii="Arial" w:eastAsia="Calibri" w:hAnsi="Arial" w:cs="Arial"/>
          <w:noProof/>
          <w:color w:val="000000"/>
          <w:sz w:val="20"/>
          <w:szCs w:val="20"/>
        </w:rPr>
        <w:t xml:space="preserve">   </w:t>
      </w:r>
      <w:r w:rsidRPr="003D4A57">
        <w:rPr>
          <w:rFonts w:ascii="Arial" w:hAnsi="Arial" w:cs="Arial"/>
          <w:sz w:val="20"/>
          <w:szCs w:val="20"/>
          <w:lang w:val="en-US"/>
        </w:rPr>
        <w:t>Tel 905-420-0020</w:t>
      </w:r>
    </w:p>
    <w:p w14:paraId="3B51CE37" w14:textId="0707B584" w:rsidR="00885F07" w:rsidRPr="00310133" w:rsidRDefault="00885F07" w:rsidP="00885F07">
      <w:pPr>
        <w:spacing w:after="0" w:line="240" w:lineRule="auto"/>
        <w:rPr>
          <w:rFonts w:ascii="Arial" w:hAnsi="Arial" w:cs="Arial"/>
          <w:lang w:val="en-US"/>
        </w:rPr>
      </w:pPr>
    </w:p>
    <w:p w14:paraId="4DCB3024" w14:textId="2056B8C4" w:rsidR="00885F07" w:rsidRPr="003D4A57" w:rsidRDefault="003167F3" w:rsidP="003D4A57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MASSAGE </w:t>
      </w:r>
      <w:r w:rsidR="004248DD">
        <w:rPr>
          <w:rFonts w:ascii="Arial" w:hAnsi="Arial" w:cs="Arial"/>
          <w:b/>
          <w:sz w:val="28"/>
          <w:szCs w:val="28"/>
          <w:lang w:val="en-US"/>
        </w:rPr>
        <w:t xml:space="preserve">- </w:t>
      </w:r>
      <w:r w:rsidR="00885F07" w:rsidRPr="003D4A57">
        <w:rPr>
          <w:rFonts w:ascii="Arial" w:hAnsi="Arial" w:cs="Arial"/>
          <w:b/>
          <w:sz w:val="28"/>
          <w:szCs w:val="28"/>
          <w:lang w:val="en-US"/>
        </w:rPr>
        <w:t>CONSENT FOR ASSESSMENT AND TREATMENT OF SENSITIVE AREA(S)</w:t>
      </w:r>
    </w:p>
    <w:p w14:paraId="66C4C5F2" w14:textId="25EAC17D" w:rsidR="00885F07" w:rsidRPr="00310133" w:rsidRDefault="00885F07" w:rsidP="00885F07">
      <w:pPr>
        <w:spacing w:after="0" w:line="240" w:lineRule="auto"/>
        <w:rPr>
          <w:rFonts w:ascii="Arial" w:hAnsi="Arial" w:cs="Arial"/>
          <w:lang w:val="en-US"/>
        </w:rPr>
      </w:pPr>
    </w:p>
    <w:p w14:paraId="3A0D9374" w14:textId="4BB6DAB4" w:rsidR="00885F07" w:rsidRPr="00310133" w:rsidRDefault="00885F07" w:rsidP="00885F07">
      <w:pPr>
        <w:spacing w:after="0" w:line="240" w:lineRule="auto"/>
        <w:rPr>
          <w:rFonts w:ascii="Arial" w:hAnsi="Arial" w:cs="Arial"/>
          <w:lang w:val="en-US"/>
        </w:rPr>
      </w:pPr>
      <w:r w:rsidRPr="00310133">
        <w:rPr>
          <w:rFonts w:ascii="Arial" w:hAnsi="Arial" w:cs="Arial"/>
          <w:lang w:val="en-US"/>
        </w:rPr>
        <w:t xml:space="preserve">I </w:t>
      </w:r>
      <w:r w:rsidRPr="0016684A">
        <w:rPr>
          <w:rFonts w:ascii="Arial" w:hAnsi="Arial" w:cs="Arial"/>
          <w:highlight w:val="yellow"/>
          <w:lang w:val="en-US"/>
        </w:rPr>
        <w:t>____________________________</w:t>
      </w:r>
      <w:r w:rsidRPr="00310133">
        <w:rPr>
          <w:rFonts w:ascii="Arial" w:hAnsi="Arial" w:cs="Arial"/>
          <w:lang w:val="en-US"/>
        </w:rPr>
        <w:t xml:space="preserve">_ (Client’s Name </w:t>
      </w:r>
      <w:r w:rsidRPr="00D764DD">
        <w:rPr>
          <w:rFonts w:ascii="Arial" w:hAnsi="Arial" w:cs="Arial"/>
          <w:lang w:val="en-US"/>
        </w:rPr>
        <w:t xml:space="preserve">– </w:t>
      </w:r>
      <w:r w:rsidRPr="00D764DD">
        <w:rPr>
          <w:rFonts w:ascii="Arial" w:hAnsi="Arial" w:cs="Arial"/>
          <w:b/>
          <w:bCs/>
          <w:u w:val="single"/>
          <w:lang w:val="en-US"/>
        </w:rPr>
        <w:t>PRINT BLOCK IN LETTERS</w:t>
      </w:r>
      <w:r w:rsidRPr="00D764DD">
        <w:rPr>
          <w:rFonts w:ascii="Arial" w:hAnsi="Arial" w:cs="Arial"/>
          <w:lang w:val="en-US"/>
        </w:rPr>
        <w:t>),</w:t>
      </w:r>
      <w:r w:rsidRPr="00310133">
        <w:rPr>
          <w:rFonts w:ascii="Arial" w:hAnsi="Arial" w:cs="Arial"/>
          <w:lang w:val="en-US"/>
        </w:rPr>
        <w:t xml:space="preserve"> have requested assessment and/or treatment by this Registered Massage Therapist (RMT) Xiao Qing Sun for treatment of the clinically relevant areas indicated below (</w:t>
      </w:r>
      <w:r w:rsidRPr="007C50C4">
        <w:rPr>
          <w:rFonts w:ascii="Arial" w:hAnsi="Arial" w:cs="Arial"/>
          <w:highlight w:val="yellow"/>
          <w:u w:val="single"/>
          <w:lang w:val="en-US"/>
        </w:rPr>
        <w:t>PLEASE ACKNOWLDEG BY INITIALING</w:t>
      </w:r>
      <w:r w:rsidRPr="00310133">
        <w:rPr>
          <w:rFonts w:ascii="Arial" w:hAnsi="Arial" w:cs="Arial"/>
          <w:lang w:val="en-US"/>
        </w:rPr>
        <w:t xml:space="preserve"> </w:t>
      </w:r>
      <w:r w:rsidR="00447D80">
        <w:rPr>
          <w:rFonts w:ascii="Arial" w:hAnsi="Arial" w:cs="Arial"/>
          <w:lang w:val="en-US"/>
        </w:rPr>
        <w:t>each area</w:t>
      </w:r>
      <w:r w:rsidRPr="00310133">
        <w:rPr>
          <w:rFonts w:ascii="Arial" w:hAnsi="Arial" w:cs="Arial"/>
          <w:lang w:val="en-US"/>
        </w:rPr>
        <w:t>):</w:t>
      </w:r>
    </w:p>
    <w:p w14:paraId="4D4D79C7" w14:textId="30459C6A" w:rsidR="00885F07" w:rsidRPr="00310133" w:rsidRDefault="00885F07" w:rsidP="00885F07">
      <w:pPr>
        <w:spacing w:after="0" w:line="240" w:lineRule="auto"/>
        <w:rPr>
          <w:rFonts w:ascii="Arial" w:hAnsi="Arial" w:cs="Arial"/>
          <w:lang w:val="en-US"/>
        </w:rPr>
      </w:pPr>
    </w:p>
    <w:p w14:paraId="3A0049FA" w14:textId="75972F24" w:rsidR="00E135FB" w:rsidRPr="00310133" w:rsidRDefault="00E135FB" w:rsidP="00E135FB">
      <w:pPr>
        <w:spacing w:after="0" w:line="240" w:lineRule="auto"/>
        <w:ind w:firstLine="720"/>
        <w:rPr>
          <w:rFonts w:ascii="Arial" w:hAnsi="Arial" w:cs="Arial"/>
          <w:lang w:val="en-US"/>
        </w:rPr>
      </w:pPr>
      <w:r w:rsidRPr="0016684A">
        <w:rPr>
          <w:rFonts w:ascii="Arial" w:hAnsi="Arial" w:cs="Arial"/>
          <w:highlight w:val="yellow"/>
          <w:lang w:val="en-US"/>
        </w:rPr>
        <w:t>____</w:t>
      </w:r>
      <w:r w:rsidRPr="00310133">
        <w:rPr>
          <w:rFonts w:ascii="Arial" w:hAnsi="Arial" w:cs="Arial"/>
          <w:lang w:val="en-US"/>
        </w:rPr>
        <w:tab/>
        <w:t xml:space="preserve"> Breast(s)</w:t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 w:rsidRPr="0016684A">
        <w:rPr>
          <w:rFonts w:ascii="Arial" w:hAnsi="Arial" w:cs="Arial"/>
          <w:highlight w:val="yellow"/>
          <w:lang w:val="en-US"/>
        </w:rPr>
        <w:t>____</w:t>
      </w:r>
      <w:r w:rsidRPr="00310133">
        <w:rPr>
          <w:rFonts w:ascii="Arial" w:hAnsi="Arial" w:cs="Arial"/>
          <w:lang w:val="en-US"/>
        </w:rPr>
        <w:tab/>
        <w:t>Chest Wall Muscles</w:t>
      </w:r>
    </w:p>
    <w:p w14:paraId="4DAE6D26" w14:textId="379E3B59" w:rsidR="00E135FB" w:rsidRPr="00310133" w:rsidRDefault="00E135FB" w:rsidP="00E135FB">
      <w:pPr>
        <w:spacing w:after="0" w:line="240" w:lineRule="auto"/>
        <w:ind w:firstLine="720"/>
        <w:rPr>
          <w:rFonts w:ascii="Arial" w:hAnsi="Arial" w:cs="Arial"/>
          <w:lang w:val="en-US"/>
        </w:rPr>
      </w:pPr>
      <w:r w:rsidRPr="0016684A">
        <w:rPr>
          <w:rFonts w:ascii="Arial" w:hAnsi="Arial" w:cs="Arial"/>
          <w:highlight w:val="yellow"/>
          <w:lang w:val="en-US"/>
        </w:rPr>
        <w:t>____</w:t>
      </w:r>
      <w:r w:rsidRPr="00310133"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 xml:space="preserve"> </w:t>
      </w:r>
      <w:r w:rsidRPr="00310133">
        <w:rPr>
          <w:rFonts w:ascii="Arial" w:hAnsi="Arial" w:cs="Arial"/>
          <w:lang w:val="en-US"/>
        </w:rPr>
        <w:t>Buttocks (gluteal muscles)</w:t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 w:rsidRPr="0016684A">
        <w:rPr>
          <w:rFonts w:ascii="Arial" w:hAnsi="Arial" w:cs="Arial"/>
          <w:highlight w:val="yellow"/>
          <w:lang w:val="en-US"/>
        </w:rPr>
        <w:t>____</w:t>
      </w:r>
      <w:r w:rsidRPr="00310133">
        <w:rPr>
          <w:rFonts w:ascii="Arial" w:hAnsi="Arial" w:cs="Arial"/>
          <w:lang w:val="en-US"/>
        </w:rPr>
        <w:tab/>
        <w:t>Upper Inner Thigh (s)</w:t>
      </w:r>
    </w:p>
    <w:p w14:paraId="5AE1F17E" w14:textId="28FA6024" w:rsidR="00885F07" w:rsidRPr="00310133" w:rsidRDefault="00885F07" w:rsidP="00885F07">
      <w:pPr>
        <w:spacing w:after="0" w:line="240" w:lineRule="auto"/>
        <w:rPr>
          <w:rFonts w:ascii="Arial" w:hAnsi="Arial" w:cs="Arial"/>
          <w:lang w:val="en-US"/>
        </w:rPr>
      </w:pPr>
    </w:p>
    <w:p w14:paraId="2847181A" w14:textId="79347C2C" w:rsidR="00885F07" w:rsidRPr="00310133" w:rsidRDefault="00885F07" w:rsidP="00885F07">
      <w:pPr>
        <w:spacing w:after="0" w:line="240" w:lineRule="auto"/>
        <w:rPr>
          <w:rFonts w:ascii="Arial" w:hAnsi="Arial" w:cs="Arial"/>
          <w:lang w:val="en-US"/>
        </w:rPr>
      </w:pPr>
      <w:r w:rsidRPr="00310133">
        <w:rPr>
          <w:rFonts w:ascii="Arial" w:hAnsi="Arial" w:cs="Arial"/>
          <w:lang w:val="en-US"/>
        </w:rPr>
        <w:t xml:space="preserve">The RMT has explained the following to </w:t>
      </w:r>
      <w:r w:rsidR="00A7353F" w:rsidRPr="00310133">
        <w:rPr>
          <w:rFonts w:ascii="Arial" w:hAnsi="Arial" w:cs="Arial"/>
          <w:lang w:val="en-US"/>
        </w:rPr>
        <w:t>me</w:t>
      </w:r>
      <w:r w:rsidR="00447D80">
        <w:rPr>
          <w:rFonts w:ascii="Arial" w:hAnsi="Arial" w:cs="Arial"/>
          <w:lang w:val="en-US"/>
        </w:rPr>
        <w:t>,</w:t>
      </w:r>
      <w:r w:rsidR="00A7353F" w:rsidRPr="00310133">
        <w:rPr>
          <w:rFonts w:ascii="Arial" w:hAnsi="Arial" w:cs="Arial"/>
          <w:lang w:val="en-US"/>
        </w:rPr>
        <w:t xml:space="preserve"> </w:t>
      </w:r>
      <w:r w:rsidR="00A7353F" w:rsidRPr="00BE0FF8">
        <w:rPr>
          <w:rFonts w:ascii="Arial" w:hAnsi="Arial" w:cs="Arial"/>
          <w:noProof/>
          <w:lang w:val="en-US"/>
        </w:rPr>
        <w:t>and</w:t>
      </w:r>
      <w:r w:rsidRPr="00310133">
        <w:rPr>
          <w:rFonts w:ascii="Arial" w:hAnsi="Arial" w:cs="Arial"/>
          <w:lang w:val="en-US"/>
        </w:rPr>
        <w:t xml:space="preserve"> I fully understand the proposed assessment </w:t>
      </w:r>
      <w:r w:rsidRPr="00BE0FF8">
        <w:rPr>
          <w:rFonts w:ascii="Arial" w:hAnsi="Arial" w:cs="Arial"/>
          <w:noProof/>
          <w:lang w:val="en-US"/>
        </w:rPr>
        <w:t>and/or</w:t>
      </w:r>
      <w:r w:rsidRPr="00310133">
        <w:rPr>
          <w:rFonts w:ascii="Arial" w:hAnsi="Arial" w:cs="Arial"/>
          <w:lang w:val="en-US"/>
        </w:rPr>
        <w:t xml:space="preserve"> treatment:</w:t>
      </w:r>
    </w:p>
    <w:p w14:paraId="32C9227D" w14:textId="2E6F97CA" w:rsidR="00885F07" w:rsidRDefault="00823247" w:rsidP="00885F07">
      <w:pPr>
        <w:spacing w:after="0" w:line="240" w:lineRule="auto"/>
        <w:rPr>
          <w:rFonts w:ascii="Arial" w:hAnsi="Arial" w:cs="Arial"/>
          <w:lang w:val="en-US"/>
        </w:rPr>
      </w:pPr>
      <w:r w:rsidRPr="00310133">
        <w:rPr>
          <w:rFonts w:ascii="Arial" w:hAnsi="Arial" w:cs="Arial"/>
          <w:lang w:val="en-US"/>
        </w:rPr>
        <w:t xml:space="preserve"> The nature of the </w:t>
      </w:r>
      <w:r w:rsidRPr="00BE0FF8">
        <w:rPr>
          <w:rFonts w:ascii="Arial" w:hAnsi="Arial" w:cs="Arial"/>
          <w:noProof/>
          <w:lang w:val="en-US"/>
        </w:rPr>
        <w:t>assessment</w:t>
      </w:r>
      <w:r w:rsidRPr="00310133">
        <w:rPr>
          <w:rFonts w:ascii="Arial" w:hAnsi="Arial" w:cs="Arial"/>
          <w:lang w:val="en-US"/>
        </w:rPr>
        <w:t>, including</w:t>
      </w:r>
      <w:r w:rsidR="000F185E" w:rsidRPr="00310133">
        <w:rPr>
          <w:rFonts w:ascii="Arial" w:hAnsi="Arial" w:cs="Arial"/>
          <w:lang w:val="en-US"/>
        </w:rPr>
        <w:t xml:space="preserve"> the clinical reason(s) for </w:t>
      </w:r>
      <w:r w:rsidR="000F185E" w:rsidRPr="00BE0FF8">
        <w:rPr>
          <w:rFonts w:ascii="Arial" w:hAnsi="Arial" w:cs="Arial"/>
          <w:noProof/>
          <w:lang w:val="en-US"/>
        </w:rPr>
        <w:t>assessment</w:t>
      </w:r>
      <w:r w:rsidR="000F185E" w:rsidRPr="00310133">
        <w:rPr>
          <w:rFonts w:ascii="Arial" w:hAnsi="Arial" w:cs="Arial"/>
          <w:lang w:val="en-US"/>
        </w:rPr>
        <w:t xml:space="preserve"> of the abov</w:t>
      </w:r>
      <w:r w:rsidR="009B29C2" w:rsidRPr="00310133">
        <w:rPr>
          <w:rFonts w:ascii="Arial" w:hAnsi="Arial" w:cs="Arial"/>
          <w:lang w:val="en-US"/>
        </w:rPr>
        <w:t>e area(s) and the draping methods to be used</w:t>
      </w:r>
      <w:r w:rsidR="003D4A57">
        <w:rPr>
          <w:rFonts w:ascii="Arial" w:hAnsi="Arial" w:cs="Arial"/>
          <w:lang w:val="en-US"/>
        </w:rPr>
        <w:t xml:space="preserve">: </w:t>
      </w:r>
    </w:p>
    <w:p w14:paraId="0A1EE206" w14:textId="77777777" w:rsidR="003D4A57" w:rsidRPr="00310133" w:rsidRDefault="003D4A57" w:rsidP="00885F07">
      <w:pPr>
        <w:spacing w:after="0" w:line="240" w:lineRule="auto"/>
        <w:rPr>
          <w:rFonts w:ascii="Arial" w:hAnsi="Arial" w:cs="Arial"/>
          <w:lang w:val="en-US"/>
        </w:rPr>
      </w:pPr>
    </w:p>
    <w:p w14:paraId="60AD8535" w14:textId="3374640B" w:rsidR="00E135FB" w:rsidRPr="00FD597F" w:rsidRDefault="00D07FDC" w:rsidP="00FD597F">
      <w:pPr>
        <w:spacing w:after="0" w:line="240" w:lineRule="auto"/>
        <w:ind w:left="360"/>
        <w:rPr>
          <w:rFonts w:ascii="Arial" w:hAnsi="Arial" w:cs="Arial"/>
          <w:lang w:val="en-US"/>
        </w:rPr>
      </w:pPr>
      <w:r>
        <w:rPr>
          <w:rFonts w:ascii="Arial" w:hAnsi="Arial" w:cs="Arial"/>
          <w:color w:val="545454"/>
          <w:sz w:val="21"/>
          <w:szCs w:val="21"/>
          <w:shd w:val="clear" w:color="auto" w:fill="FFFFFF"/>
        </w:rPr>
        <w:t> • </w:t>
      </w:r>
      <w:r w:rsidR="009B29C2" w:rsidRPr="00FD597F">
        <w:rPr>
          <w:rFonts w:ascii="Arial" w:hAnsi="Arial" w:cs="Arial"/>
          <w:noProof/>
          <w:lang w:val="en-US"/>
        </w:rPr>
        <w:t>The expected benefits of the assessment</w:t>
      </w:r>
      <w:r w:rsidR="009B29C2" w:rsidRPr="00FD597F">
        <w:rPr>
          <w:rFonts w:ascii="Arial" w:hAnsi="Arial" w:cs="Arial"/>
          <w:lang w:val="en-US"/>
        </w:rPr>
        <w:t>;</w:t>
      </w:r>
      <w:r w:rsidR="00E135FB" w:rsidRPr="00FD597F">
        <w:rPr>
          <w:rFonts w:ascii="Arial" w:hAnsi="Arial" w:cs="Arial"/>
          <w:lang w:val="en-US"/>
        </w:rPr>
        <w:tab/>
      </w:r>
      <w:r w:rsidR="00E135FB" w:rsidRPr="00FD597F">
        <w:rPr>
          <w:rFonts w:ascii="Arial" w:hAnsi="Arial" w:cs="Arial"/>
          <w:lang w:val="en-US"/>
        </w:rPr>
        <w:tab/>
      </w:r>
      <w:r>
        <w:rPr>
          <w:rFonts w:ascii="Arial" w:hAnsi="Arial" w:cs="Arial"/>
          <w:color w:val="545454"/>
          <w:sz w:val="21"/>
          <w:szCs w:val="21"/>
          <w:shd w:val="clear" w:color="auto" w:fill="FFFFFF"/>
        </w:rPr>
        <w:t> • </w:t>
      </w:r>
      <w:r w:rsidR="00E135FB" w:rsidRPr="00FD597F">
        <w:rPr>
          <w:rFonts w:ascii="Arial" w:hAnsi="Arial" w:cs="Arial"/>
          <w:lang w:val="en-US"/>
        </w:rPr>
        <w:t>That consent is voluntary;</w:t>
      </w:r>
    </w:p>
    <w:p w14:paraId="65BC04EF" w14:textId="62F54DF8" w:rsidR="00E135FB" w:rsidRPr="00FD597F" w:rsidRDefault="00D07FDC" w:rsidP="00FD597F">
      <w:pPr>
        <w:spacing w:after="0" w:line="240" w:lineRule="auto"/>
        <w:ind w:firstLine="360"/>
        <w:rPr>
          <w:rFonts w:ascii="Arial" w:hAnsi="Arial" w:cs="Arial"/>
          <w:lang w:val="en-US"/>
        </w:rPr>
      </w:pPr>
      <w:r>
        <w:rPr>
          <w:rFonts w:ascii="Arial" w:hAnsi="Arial" w:cs="Arial"/>
          <w:color w:val="545454"/>
          <w:sz w:val="21"/>
          <w:szCs w:val="21"/>
          <w:shd w:val="clear" w:color="auto" w:fill="FFFFFF"/>
        </w:rPr>
        <w:t> • </w:t>
      </w:r>
      <w:r w:rsidR="009B29C2" w:rsidRPr="00FD597F">
        <w:rPr>
          <w:rFonts w:ascii="Arial" w:hAnsi="Arial" w:cs="Arial"/>
          <w:noProof/>
          <w:lang w:val="en-US"/>
        </w:rPr>
        <w:t>The potential risks of the assessment</w:t>
      </w:r>
      <w:r w:rsidR="009B29C2" w:rsidRPr="00FD597F">
        <w:rPr>
          <w:rFonts w:ascii="Arial" w:hAnsi="Arial" w:cs="Arial"/>
          <w:lang w:val="en-US"/>
        </w:rPr>
        <w:t>;</w:t>
      </w:r>
      <w:r w:rsidR="00E135FB" w:rsidRPr="00FD597F">
        <w:rPr>
          <w:rFonts w:ascii="Arial" w:hAnsi="Arial" w:cs="Arial"/>
          <w:lang w:val="en-US"/>
        </w:rPr>
        <w:tab/>
      </w:r>
      <w:r w:rsidR="00E135FB" w:rsidRPr="00FD597F">
        <w:rPr>
          <w:rFonts w:ascii="Arial" w:hAnsi="Arial" w:cs="Arial"/>
          <w:lang w:val="en-US"/>
        </w:rPr>
        <w:tab/>
      </w:r>
      <w:r w:rsidR="00FD597F">
        <w:rPr>
          <w:rFonts w:ascii="Arial" w:hAnsi="Arial" w:cs="Arial"/>
          <w:lang w:val="en-US"/>
        </w:rPr>
        <w:tab/>
      </w:r>
      <w:r>
        <w:rPr>
          <w:rFonts w:ascii="Arial" w:hAnsi="Arial" w:cs="Arial"/>
          <w:color w:val="545454"/>
          <w:sz w:val="21"/>
          <w:szCs w:val="21"/>
          <w:shd w:val="clear" w:color="auto" w:fill="FFFFFF"/>
        </w:rPr>
        <w:t> • </w:t>
      </w:r>
      <w:r w:rsidR="00E135FB" w:rsidRPr="00FD597F">
        <w:rPr>
          <w:rFonts w:ascii="Arial" w:hAnsi="Arial" w:cs="Arial"/>
          <w:lang w:val="en-US"/>
        </w:rPr>
        <w:t xml:space="preserve">That I can withdraw or alter my </w:t>
      </w:r>
      <w:r w:rsidR="00E135FB" w:rsidRPr="00FD597F">
        <w:rPr>
          <w:rFonts w:ascii="Arial" w:hAnsi="Arial" w:cs="Arial"/>
          <w:noProof/>
          <w:lang w:val="en-US"/>
        </w:rPr>
        <w:t>consent</w:t>
      </w:r>
      <w:r w:rsidR="00E135FB" w:rsidRPr="00FD597F">
        <w:rPr>
          <w:rFonts w:ascii="Arial" w:hAnsi="Arial" w:cs="Arial"/>
          <w:lang w:val="en-US"/>
        </w:rPr>
        <w:t xml:space="preserve"> at any time.</w:t>
      </w:r>
    </w:p>
    <w:p w14:paraId="6D33134E" w14:textId="03EAF54F" w:rsidR="009B29C2" w:rsidRPr="00FD597F" w:rsidRDefault="00D07FDC" w:rsidP="00FD597F">
      <w:pPr>
        <w:spacing w:after="0" w:line="240" w:lineRule="auto"/>
        <w:ind w:firstLine="360"/>
        <w:rPr>
          <w:rFonts w:ascii="Arial" w:hAnsi="Arial" w:cs="Arial"/>
          <w:lang w:val="en-US"/>
        </w:rPr>
      </w:pPr>
      <w:r>
        <w:rPr>
          <w:rFonts w:ascii="Arial" w:hAnsi="Arial" w:cs="Arial"/>
          <w:color w:val="545454"/>
          <w:sz w:val="21"/>
          <w:szCs w:val="21"/>
          <w:shd w:val="clear" w:color="auto" w:fill="FFFFFF"/>
        </w:rPr>
        <w:t> • </w:t>
      </w:r>
      <w:r w:rsidR="009B29C2" w:rsidRPr="00FD597F">
        <w:rPr>
          <w:rFonts w:ascii="Arial" w:hAnsi="Arial" w:cs="Arial"/>
          <w:lang w:val="en-US"/>
        </w:rPr>
        <w:t xml:space="preserve">The </w:t>
      </w:r>
      <w:r w:rsidR="009B29C2" w:rsidRPr="00FD597F">
        <w:rPr>
          <w:rFonts w:ascii="Arial" w:hAnsi="Arial" w:cs="Arial"/>
          <w:noProof/>
          <w:lang w:val="en-US"/>
        </w:rPr>
        <w:t>potential</w:t>
      </w:r>
      <w:r w:rsidR="009B29C2" w:rsidRPr="00FD597F">
        <w:rPr>
          <w:rFonts w:ascii="Arial" w:hAnsi="Arial" w:cs="Arial"/>
          <w:lang w:val="en-US"/>
        </w:rPr>
        <w:t xml:space="preserve"> side effects of the </w:t>
      </w:r>
      <w:r w:rsidR="009B29C2" w:rsidRPr="00FD597F">
        <w:rPr>
          <w:rFonts w:ascii="Arial" w:hAnsi="Arial" w:cs="Arial"/>
          <w:noProof/>
          <w:lang w:val="en-US"/>
        </w:rPr>
        <w:t>assessment</w:t>
      </w:r>
      <w:r w:rsidR="009B29C2" w:rsidRPr="00FD597F">
        <w:rPr>
          <w:rFonts w:ascii="Arial" w:hAnsi="Arial" w:cs="Arial"/>
          <w:lang w:val="en-US"/>
        </w:rPr>
        <w:t>;</w:t>
      </w:r>
    </w:p>
    <w:p w14:paraId="149D611F" w14:textId="74A3A7A4" w:rsidR="009B29C2" w:rsidRPr="00310133" w:rsidRDefault="009B29C2" w:rsidP="00885F07">
      <w:pPr>
        <w:spacing w:after="0" w:line="240" w:lineRule="auto"/>
        <w:rPr>
          <w:rFonts w:ascii="Arial" w:hAnsi="Arial" w:cs="Arial"/>
          <w:lang w:val="en-US"/>
        </w:rPr>
      </w:pPr>
    </w:p>
    <w:p w14:paraId="4563466C" w14:textId="6D8C98F2" w:rsidR="009B29C2" w:rsidRPr="00310133" w:rsidRDefault="009B29C2" w:rsidP="00885F07">
      <w:pPr>
        <w:spacing w:after="0" w:line="240" w:lineRule="auto"/>
        <w:rPr>
          <w:rFonts w:ascii="Arial" w:hAnsi="Arial" w:cs="Arial"/>
          <w:lang w:val="en-US"/>
        </w:rPr>
      </w:pPr>
      <w:r w:rsidRPr="00310133">
        <w:rPr>
          <w:rFonts w:ascii="Arial" w:hAnsi="Arial" w:cs="Arial"/>
          <w:lang w:val="en-US"/>
        </w:rPr>
        <w:t xml:space="preserve">I voluntarily give my informed consent for the assessment </w:t>
      </w:r>
      <w:r w:rsidRPr="00BE0FF8">
        <w:rPr>
          <w:rFonts w:ascii="Arial" w:hAnsi="Arial" w:cs="Arial"/>
          <w:noProof/>
          <w:lang w:val="en-US"/>
        </w:rPr>
        <w:t>and/or</w:t>
      </w:r>
      <w:r w:rsidRPr="00310133">
        <w:rPr>
          <w:rFonts w:ascii="Arial" w:hAnsi="Arial" w:cs="Arial"/>
          <w:lang w:val="en-US"/>
        </w:rPr>
        <w:t xml:space="preserve"> treatment</w:t>
      </w:r>
      <w:r w:rsidR="00447D80">
        <w:rPr>
          <w:rFonts w:ascii="Arial" w:hAnsi="Arial" w:cs="Arial"/>
          <w:lang w:val="en-US"/>
        </w:rPr>
        <w:t>,</w:t>
      </w:r>
      <w:r w:rsidRPr="00310133">
        <w:rPr>
          <w:rFonts w:ascii="Arial" w:hAnsi="Arial" w:cs="Arial"/>
          <w:lang w:val="en-US"/>
        </w:rPr>
        <w:t xml:space="preserve"> as discussed and outlined above.</w:t>
      </w:r>
    </w:p>
    <w:p w14:paraId="1920B45E" w14:textId="5913339A" w:rsidR="009B29C2" w:rsidRDefault="009B29C2" w:rsidP="00885F07">
      <w:pPr>
        <w:spacing w:after="0" w:line="240" w:lineRule="auto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4945"/>
        <w:gridCol w:w="4770"/>
        <w:gridCol w:w="1795"/>
      </w:tblGrid>
      <w:tr w:rsidR="00FD597F" w14:paraId="4383D5DA" w14:textId="77777777" w:rsidTr="00D764DD">
        <w:tc>
          <w:tcPr>
            <w:tcW w:w="4945" w:type="dxa"/>
            <w:shd w:val="clear" w:color="auto" w:fill="FFFFFF" w:themeFill="background1"/>
          </w:tcPr>
          <w:p w14:paraId="6D628503" w14:textId="77777777" w:rsidR="00FD597F" w:rsidRPr="00D764DD" w:rsidRDefault="00FD597F" w:rsidP="00885F07">
            <w:pPr>
              <w:spacing w:after="0" w:line="240" w:lineRule="auto"/>
              <w:rPr>
                <w:rFonts w:ascii="Arial" w:hAnsi="Arial" w:cs="Arial"/>
                <w:sz w:val="8"/>
                <w:szCs w:val="8"/>
                <w:lang w:val="en-US"/>
              </w:rPr>
            </w:pPr>
          </w:p>
          <w:p w14:paraId="28A8CE22" w14:textId="6C637A0F" w:rsidR="00FD597F" w:rsidRPr="00D764DD" w:rsidRDefault="00FD597F" w:rsidP="00885F07">
            <w:pPr>
              <w:spacing w:after="0" w:line="240" w:lineRule="auto"/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</w:pPr>
            <w:r w:rsidRPr="00D764DD"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  <w:t>CLIENT</w:t>
            </w:r>
            <w:r w:rsidR="007C50C4" w:rsidRPr="00D764DD"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  <w:t>’S</w:t>
            </w:r>
            <w:r w:rsidRPr="00D764DD"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  <w:t xml:space="preserve"> NAME (BLOCK PRINT):</w:t>
            </w:r>
          </w:p>
          <w:p w14:paraId="010A9C63" w14:textId="3A577988" w:rsidR="00FD597F" w:rsidRPr="00D764DD" w:rsidRDefault="0016684A" w:rsidP="00885F07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D764DD">
              <w:rPr>
                <w:rFonts w:ascii="Arial" w:hAnsi="Arial" w:cs="Arial"/>
                <w:lang w:val="en-US"/>
              </w:rPr>
              <w:t xml:space="preserve">  </w:t>
            </w:r>
            <w:r w:rsidR="007C50C4" w:rsidRPr="00D764DD">
              <w:rPr>
                <w:rFonts w:ascii="Arial" w:hAnsi="Arial" w:cs="Arial"/>
                <w:lang w:val="en-US"/>
              </w:rPr>
              <w:t xml:space="preserve">                                                                         </w:t>
            </w:r>
            <w:r w:rsidRPr="00D764DD">
              <w:rPr>
                <w:rFonts w:ascii="Arial" w:hAnsi="Arial" w:cs="Arial"/>
                <w:lang w:val="en-US"/>
              </w:rPr>
              <w:t xml:space="preserve">                                                                                           </w:t>
            </w:r>
          </w:p>
        </w:tc>
        <w:tc>
          <w:tcPr>
            <w:tcW w:w="4770" w:type="dxa"/>
            <w:shd w:val="clear" w:color="auto" w:fill="FFFFFF" w:themeFill="background1"/>
          </w:tcPr>
          <w:p w14:paraId="53E94DBD" w14:textId="77777777" w:rsidR="00FD597F" w:rsidRPr="00D764DD" w:rsidRDefault="00FD597F" w:rsidP="00885F07">
            <w:pPr>
              <w:spacing w:after="0" w:line="240" w:lineRule="auto"/>
              <w:rPr>
                <w:rFonts w:ascii="Arial" w:hAnsi="Arial" w:cs="Arial"/>
                <w:sz w:val="8"/>
                <w:szCs w:val="8"/>
                <w:lang w:val="en-US"/>
              </w:rPr>
            </w:pPr>
          </w:p>
          <w:p w14:paraId="1B41490B" w14:textId="53436343" w:rsidR="00FD597F" w:rsidRPr="00D764DD" w:rsidRDefault="00FD597F" w:rsidP="00885F07">
            <w:pPr>
              <w:spacing w:after="0" w:line="240" w:lineRule="auto"/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</w:pPr>
            <w:r w:rsidRPr="00D764DD"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  <w:t>CLIENT</w:t>
            </w:r>
            <w:r w:rsidR="007C50C4" w:rsidRPr="00D764DD"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  <w:t>’S</w:t>
            </w:r>
            <w:r w:rsidRPr="00D764DD"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  <w:t xml:space="preserve"> SIGNATURE:</w:t>
            </w:r>
          </w:p>
          <w:p w14:paraId="0F1E390A" w14:textId="0CE98289" w:rsidR="00FD597F" w:rsidRPr="00D764DD" w:rsidRDefault="0016684A" w:rsidP="00885F07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D764DD">
              <w:rPr>
                <w:rFonts w:ascii="Arial" w:hAnsi="Arial" w:cs="Arial"/>
                <w:lang w:val="en-US"/>
              </w:rPr>
              <w:t xml:space="preserve">                                                                              </w:t>
            </w:r>
          </w:p>
        </w:tc>
        <w:tc>
          <w:tcPr>
            <w:tcW w:w="1795" w:type="dxa"/>
            <w:shd w:val="clear" w:color="auto" w:fill="FFFFFF" w:themeFill="background1"/>
          </w:tcPr>
          <w:p w14:paraId="20F1D6C9" w14:textId="77777777" w:rsidR="00FD597F" w:rsidRPr="00D764DD" w:rsidRDefault="00FD597F" w:rsidP="00885F07">
            <w:pPr>
              <w:spacing w:after="0" w:line="240" w:lineRule="auto"/>
              <w:rPr>
                <w:rFonts w:ascii="Arial" w:hAnsi="Arial" w:cs="Arial"/>
                <w:sz w:val="8"/>
                <w:szCs w:val="8"/>
                <w:lang w:val="en-US"/>
              </w:rPr>
            </w:pPr>
          </w:p>
          <w:p w14:paraId="21FF05C7" w14:textId="77777777" w:rsidR="00FD597F" w:rsidRPr="00D764DD" w:rsidRDefault="00FD597F" w:rsidP="00885F07">
            <w:pPr>
              <w:spacing w:after="0" w:line="240" w:lineRule="auto"/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</w:pPr>
            <w:r w:rsidRPr="00D764DD">
              <w:rPr>
                <w:rFonts w:ascii="Arial" w:hAnsi="Arial" w:cs="Arial"/>
                <w:sz w:val="28"/>
                <w:szCs w:val="28"/>
                <w:vertAlign w:val="superscript"/>
                <w:lang w:val="en-US"/>
              </w:rPr>
              <w:t>DATE:</w:t>
            </w:r>
          </w:p>
          <w:p w14:paraId="157EFB85" w14:textId="7EB5C330" w:rsidR="005F1248" w:rsidRPr="00D764DD" w:rsidRDefault="007249B9" w:rsidP="00885F07">
            <w:pPr>
              <w:spacing w:after="0" w:line="240" w:lineRule="auto"/>
              <w:rPr>
                <w:rFonts w:ascii="Arial" w:hAnsi="Arial" w:cs="Arial"/>
                <w:b/>
                <w:bCs/>
                <w:sz w:val="36"/>
                <w:szCs w:val="36"/>
                <w:vertAlign w:val="superscript"/>
                <w:lang w:val="en-US"/>
              </w:rPr>
            </w:pPr>
            <w:r w:rsidRPr="00D764DD">
              <w:rPr>
                <w:rFonts w:ascii="Arial" w:hAnsi="Arial" w:cs="Arial"/>
                <w:b/>
                <w:bCs/>
                <w:color w:val="BFBFBF" w:themeColor="background1" w:themeShade="BF"/>
                <w:sz w:val="36"/>
                <w:szCs w:val="36"/>
                <w:vertAlign w:val="superscript"/>
                <w:lang w:val="en-US"/>
              </w:rPr>
              <w:t xml:space="preserve">   </w:t>
            </w:r>
            <w:r w:rsidR="005F1248" w:rsidRPr="00D764DD">
              <w:rPr>
                <w:rFonts w:ascii="Arial" w:hAnsi="Arial" w:cs="Arial"/>
                <w:b/>
                <w:bCs/>
                <w:color w:val="BFBFBF" w:themeColor="background1" w:themeShade="BF"/>
                <w:sz w:val="36"/>
                <w:szCs w:val="36"/>
                <w:vertAlign w:val="superscript"/>
                <w:lang w:val="en-US"/>
              </w:rPr>
              <w:t>MM/DD/YR</w:t>
            </w:r>
          </w:p>
        </w:tc>
      </w:tr>
    </w:tbl>
    <w:p w14:paraId="06314BE5" w14:textId="77777777" w:rsidR="009B29C2" w:rsidRPr="00E135FB" w:rsidRDefault="009B29C2" w:rsidP="00885F07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4BB17BA5" w14:textId="50E26518" w:rsidR="009B29C2" w:rsidRPr="005F1248" w:rsidRDefault="009B29C2" w:rsidP="00885F07">
      <w:pPr>
        <w:spacing w:after="0" w:line="240" w:lineRule="auto"/>
        <w:rPr>
          <w:rFonts w:ascii="Arial" w:hAnsi="Arial" w:cs="Arial"/>
          <w:b/>
          <w:bCs/>
          <w:lang w:val="en-US"/>
        </w:rPr>
      </w:pPr>
      <w:r w:rsidRPr="005F1248">
        <w:rPr>
          <w:rFonts w:ascii="Arial" w:hAnsi="Arial" w:cs="Arial"/>
          <w:b/>
          <w:bCs/>
          <w:lang w:val="en-US"/>
        </w:rPr>
        <w:t>Ongoing Treatment:</w:t>
      </w:r>
    </w:p>
    <w:p w14:paraId="1C5D3912" w14:textId="3F6329A0" w:rsidR="00CF0EFB" w:rsidRPr="00E135FB" w:rsidRDefault="00CF0EFB" w:rsidP="00885F07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2C4FA84F" w14:textId="40F10408" w:rsidR="00B86746" w:rsidRPr="00E135FB" w:rsidRDefault="00CF0EFB" w:rsidP="00310133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310133">
        <w:rPr>
          <w:rFonts w:ascii="Arial" w:hAnsi="Arial" w:cs="Arial"/>
          <w:lang w:val="en-US"/>
        </w:rPr>
        <w:t>I am aware that the treatment of the above</w:t>
      </w:r>
      <w:r w:rsidR="00FD597F">
        <w:rPr>
          <w:rFonts w:ascii="Arial" w:hAnsi="Arial" w:cs="Arial"/>
          <w:lang w:val="en-US"/>
        </w:rPr>
        <w:t>-</w:t>
      </w:r>
      <w:r w:rsidRPr="00310133">
        <w:rPr>
          <w:rFonts w:ascii="Arial" w:hAnsi="Arial" w:cs="Arial"/>
          <w:lang w:val="en-US"/>
        </w:rPr>
        <w:t>indicated area(s) is part of a treatment plan which has been discussed with me by my RMT.  I confirm that, on the following date(s), the RMT has reviewed the treatment plan</w:t>
      </w:r>
      <w:r w:rsidR="00447D80">
        <w:rPr>
          <w:rFonts w:ascii="Arial" w:hAnsi="Arial" w:cs="Arial"/>
          <w:lang w:val="en-US"/>
        </w:rPr>
        <w:t>,</w:t>
      </w:r>
      <w:r w:rsidRPr="00310133">
        <w:rPr>
          <w:rFonts w:ascii="Arial" w:hAnsi="Arial" w:cs="Arial"/>
          <w:lang w:val="en-US"/>
        </w:rPr>
        <w:t xml:space="preserve"> and I provide my informed consent.</w:t>
      </w:r>
    </w:p>
    <w:tbl>
      <w:tblPr>
        <w:tblStyle w:val="TableGrid"/>
        <w:tblW w:w="11515" w:type="dxa"/>
        <w:tblLook w:val="04A0" w:firstRow="1" w:lastRow="0" w:firstColumn="1" w:lastColumn="0" w:noHBand="0" w:noVBand="1"/>
      </w:tblPr>
      <w:tblGrid>
        <w:gridCol w:w="1705"/>
        <w:gridCol w:w="3960"/>
        <w:gridCol w:w="270"/>
        <w:gridCol w:w="1710"/>
        <w:gridCol w:w="3870"/>
      </w:tblGrid>
      <w:tr w:rsidR="006621D6" w14:paraId="01675197" w14:textId="77777777" w:rsidTr="005F1248">
        <w:tc>
          <w:tcPr>
            <w:tcW w:w="1705" w:type="dxa"/>
            <w:vAlign w:val="center"/>
          </w:tcPr>
          <w:p w14:paraId="4DFB8B20" w14:textId="1CF03156" w:rsidR="006621D6" w:rsidRPr="007249B9" w:rsidRDefault="006621D6" w:rsidP="006621D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4615169A" w14:textId="6B2C3A31" w:rsidR="006621D6" w:rsidRPr="007249B9" w:rsidRDefault="006621D6" w:rsidP="006621D6">
            <w:pPr>
              <w:spacing w:after="0" w:line="240" w:lineRule="auto"/>
              <w:jc w:val="center"/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10F2D4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F408389" w14:textId="2131ACDD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7902F469" w14:textId="57BFC449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1D2DA78D" w14:textId="77777777" w:rsidTr="005F1248">
        <w:tc>
          <w:tcPr>
            <w:tcW w:w="1705" w:type="dxa"/>
            <w:vAlign w:val="center"/>
          </w:tcPr>
          <w:p w14:paraId="73B1C1A1" w14:textId="7828233D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vAlign w:val="center"/>
          </w:tcPr>
          <w:p w14:paraId="055E2B0A" w14:textId="36DCD4EB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14:paraId="08A5CCB8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vAlign w:val="center"/>
          </w:tcPr>
          <w:p w14:paraId="5BAB5727" w14:textId="33A33731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573B68BB" w14:textId="059654D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24D1AA87" w14:textId="77777777" w:rsidTr="005F1248">
        <w:tc>
          <w:tcPr>
            <w:tcW w:w="1705" w:type="dxa"/>
            <w:vAlign w:val="center"/>
          </w:tcPr>
          <w:p w14:paraId="7B8188FC" w14:textId="66EEBF2A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337137AA" w14:textId="6249C71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714203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28FE2AFB" w14:textId="2E854E45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39C3BA5F" w14:textId="05F3CFDB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3D315D97" w14:textId="77777777" w:rsidTr="005F1248">
        <w:tc>
          <w:tcPr>
            <w:tcW w:w="1705" w:type="dxa"/>
            <w:vAlign w:val="center"/>
          </w:tcPr>
          <w:p w14:paraId="1A87B29F" w14:textId="7C6479B0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62DC2C5E" w14:textId="20F0DA49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</w:t>
            </w:r>
            <w:r w:rsidR="006B4E4B"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 xml:space="preserve">  </w:t>
            </w: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 xml:space="preserve">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9EEB3D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72B35BDF" w14:textId="58D84B7A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65D87C9C" w14:textId="7B132E64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49F38A9C" w14:textId="77777777" w:rsidTr="005F1248">
        <w:tc>
          <w:tcPr>
            <w:tcW w:w="1705" w:type="dxa"/>
            <w:vAlign w:val="center"/>
          </w:tcPr>
          <w:p w14:paraId="29E0396E" w14:textId="335960A2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1A08070E" w14:textId="65FD88A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03729C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3C50B24C" w14:textId="36F87154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7ED4EF76" w14:textId="1D0B8285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414CF056" w14:textId="77777777" w:rsidTr="005F1248">
        <w:tc>
          <w:tcPr>
            <w:tcW w:w="1705" w:type="dxa"/>
            <w:vAlign w:val="center"/>
          </w:tcPr>
          <w:p w14:paraId="1F196F8C" w14:textId="55771CE6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2DD8FE6A" w14:textId="723DDDEF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A4F6F4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6BA2F5A9" w14:textId="18BB0EC0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65B73A85" w14:textId="16DD7AEB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045B03E0" w14:textId="77777777" w:rsidTr="005F1248">
        <w:tc>
          <w:tcPr>
            <w:tcW w:w="1705" w:type="dxa"/>
            <w:vAlign w:val="center"/>
          </w:tcPr>
          <w:p w14:paraId="3FACDBEC" w14:textId="7BE1B7D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657DCDEA" w14:textId="2409B9ED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517A67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1ED18694" w14:textId="16EBCFA0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6724A857" w14:textId="72DDB171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5EA758BB" w14:textId="77777777" w:rsidTr="005F1248">
        <w:tc>
          <w:tcPr>
            <w:tcW w:w="1705" w:type="dxa"/>
            <w:vAlign w:val="center"/>
          </w:tcPr>
          <w:p w14:paraId="32B05BED" w14:textId="266699CA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32C36BBD" w14:textId="68F74D41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0906EF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0B5BA710" w14:textId="4CC68E0E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5624D90B" w14:textId="79E0CB46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7A7D392C" w14:textId="77777777" w:rsidTr="005F1248">
        <w:tc>
          <w:tcPr>
            <w:tcW w:w="1705" w:type="dxa"/>
            <w:vAlign w:val="center"/>
          </w:tcPr>
          <w:p w14:paraId="5503E0B0" w14:textId="3F45925B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10CFA937" w14:textId="57AED91C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9B5E54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287E6A99" w14:textId="0977BD2D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14CC3E42" w14:textId="2A24DE22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6D65A8C3" w14:textId="77777777" w:rsidTr="005F1248">
        <w:tc>
          <w:tcPr>
            <w:tcW w:w="1705" w:type="dxa"/>
            <w:vAlign w:val="center"/>
          </w:tcPr>
          <w:p w14:paraId="31074CF7" w14:textId="4E4778F8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00205C80" w14:textId="28B14673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8959E3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544A4CEE" w14:textId="06193E21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41762B3D" w14:textId="3FBC8D76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00D72F45" w14:textId="77777777" w:rsidTr="005F1248">
        <w:tc>
          <w:tcPr>
            <w:tcW w:w="1705" w:type="dxa"/>
            <w:vAlign w:val="center"/>
          </w:tcPr>
          <w:p w14:paraId="1E1A044D" w14:textId="768D3E6B" w:rsidR="006621D6" w:rsidRPr="007249B9" w:rsidRDefault="006621D6" w:rsidP="006621D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6723D317" w14:textId="5EC37E7F" w:rsidR="006621D6" w:rsidRPr="007249B9" w:rsidRDefault="006621D6" w:rsidP="006621D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BFBFBF" w:themeColor="background1" w:themeShade="BF"/>
                <w:sz w:val="28"/>
                <w:szCs w:val="28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660061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38298013" w14:textId="6DC4433F" w:rsidR="006621D6" w:rsidRPr="007249B9" w:rsidRDefault="006621D6" w:rsidP="006621D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2B2335E4" w14:textId="546DFB7D" w:rsidR="006621D6" w:rsidRPr="007249B9" w:rsidRDefault="006621D6" w:rsidP="006621D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BFBFBF" w:themeColor="background1" w:themeShade="BF"/>
                <w:sz w:val="28"/>
                <w:szCs w:val="28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00F65D25" w14:textId="77777777" w:rsidTr="005F1248">
        <w:tc>
          <w:tcPr>
            <w:tcW w:w="1705" w:type="dxa"/>
            <w:vAlign w:val="center"/>
          </w:tcPr>
          <w:p w14:paraId="7008265D" w14:textId="714EB55B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03B4C2C9" w14:textId="0526D2E2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A15C61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7161DA64" w14:textId="69B521A2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52041069" w14:textId="53D22BA2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D764DD" w14:paraId="02648729" w14:textId="77777777" w:rsidTr="005F1248">
        <w:tc>
          <w:tcPr>
            <w:tcW w:w="1705" w:type="dxa"/>
            <w:vAlign w:val="center"/>
          </w:tcPr>
          <w:p w14:paraId="395ABEEA" w14:textId="74A18BE5" w:rsidR="00D764DD" w:rsidRPr="007249B9" w:rsidRDefault="00D764DD" w:rsidP="00D764D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695AE0A9" w14:textId="7480D88F" w:rsidR="00D764DD" w:rsidRPr="007249B9" w:rsidRDefault="00D764DD" w:rsidP="00D764DD">
            <w:pPr>
              <w:spacing w:after="0" w:line="240" w:lineRule="auto"/>
              <w:jc w:val="center"/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69A270" w14:textId="77777777" w:rsidR="00D764DD" w:rsidRPr="007249B9" w:rsidRDefault="00D764DD" w:rsidP="00D764DD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158983DF" w14:textId="0E00D645" w:rsidR="00D764DD" w:rsidRPr="007249B9" w:rsidRDefault="00D764DD" w:rsidP="00D764D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5794CC0A" w14:textId="5128D355" w:rsidR="00D764DD" w:rsidRPr="007249B9" w:rsidRDefault="00D764DD" w:rsidP="00D764DD">
            <w:pPr>
              <w:spacing w:after="0" w:line="240" w:lineRule="auto"/>
              <w:jc w:val="center"/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  <w:tr w:rsidR="006621D6" w14:paraId="447B49D9" w14:textId="77777777" w:rsidTr="005F1248">
        <w:tc>
          <w:tcPr>
            <w:tcW w:w="1705" w:type="dxa"/>
            <w:vAlign w:val="center"/>
          </w:tcPr>
          <w:p w14:paraId="0660157C" w14:textId="44D9A84D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960" w:type="dxa"/>
            <w:tcBorders>
              <w:right w:val="single" w:sz="4" w:space="0" w:color="auto"/>
            </w:tcBorders>
            <w:vAlign w:val="center"/>
          </w:tcPr>
          <w:p w14:paraId="2F24DCA3" w14:textId="2C5E7CF0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312D18" w14:textId="77777777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vAlign w:val="center"/>
          </w:tcPr>
          <w:p w14:paraId="5D9BBE08" w14:textId="0AAAC984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  <w:t>DATE MM/DD/YR</w:t>
            </w:r>
          </w:p>
        </w:tc>
        <w:tc>
          <w:tcPr>
            <w:tcW w:w="3870" w:type="dxa"/>
            <w:vAlign w:val="center"/>
          </w:tcPr>
          <w:p w14:paraId="3AD625F7" w14:textId="38748D6E" w:rsidR="006621D6" w:rsidRPr="007249B9" w:rsidRDefault="006621D6" w:rsidP="006621D6">
            <w:pPr>
              <w:spacing w:after="0" w:line="240" w:lineRule="auto"/>
              <w:jc w:val="center"/>
              <w:rPr>
                <w:color w:val="BFBFBF" w:themeColor="background1" w:themeShade="BF"/>
                <w:sz w:val="24"/>
                <w:szCs w:val="24"/>
              </w:rPr>
            </w:pPr>
            <w:r w:rsidRPr="007249B9">
              <w:rPr>
                <w:rFonts w:ascii="Lucida Handwriting" w:hAnsi="Lucida Handwriting" w:cs="Arial"/>
                <w:b/>
                <w:bCs/>
                <w:color w:val="BFBFBF" w:themeColor="background1" w:themeShade="BF"/>
                <w:sz w:val="28"/>
                <w:szCs w:val="28"/>
              </w:rPr>
              <w:t>Client Signature</w:t>
            </w:r>
          </w:p>
        </w:tc>
      </w:tr>
    </w:tbl>
    <w:p w14:paraId="0A48CBCC" w14:textId="53B424FE" w:rsidR="00B86746" w:rsidRDefault="00B86746" w:rsidP="00310133">
      <w:pPr>
        <w:spacing w:after="0" w:line="240" w:lineRule="auto"/>
        <w:rPr>
          <w:sz w:val="10"/>
          <w:szCs w:val="10"/>
          <w:lang w:val="en-US"/>
        </w:rPr>
      </w:pPr>
    </w:p>
    <w:sectPr w:rsidR="00B86746" w:rsidSect="00FD597F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687F6B"/>
    <w:multiLevelType w:val="hybridMultilevel"/>
    <w:tmpl w:val="F45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tjAwNzO0MDcwtzBV0lEKTi0uzszPAykwNKgFALkz9w4tAAAA"/>
  </w:docVars>
  <w:rsids>
    <w:rsidRoot w:val="00885F07"/>
    <w:rsid w:val="00067D5A"/>
    <w:rsid w:val="000F185E"/>
    <w:rsid w:val="000F2317"/>
    <w:rsid w:val="001261A0"/>
    <w:rsid w:val="0016684A"/>
    <w:rsid w:val="0030028B"/>
    <w:rsid w:val="00310133"/>
    <w:rsid w:val="003167F3"/>
    <w:rsid w:val="003203E1"/>
    <w:rsid w:val="003D4A57"/>
    <w:rsid w:val="004248DD"/>
    <w:rsid w:val="00447D80"/>
    <w:rsid w:val="005F1248"/>
    <w:rsid w:val="006621D6"/>
    <w:rsid w:val="006A4131"/>
    <w:rsid w:val="006B4E4B"/>
    <w:rsid w:val="007249B9"/>
    <w:rsid w:val="007C50C4"/>
    <w:rsid w:val="00823247"/>
    <w:rsid w:val="00885F07"/>
    <w:rsid w:val="008E379F"/>
    <w:rsid w:val="009B29C2"/>
    <w:rsid w:val="00A7353F"/>
    <w:rsid w:val="00B86746"/>
    <w:rsid w:val="00BE0FF8"/>
    <w:rsid w:val="00C87D8B"/>
    <w:rsid w:val="00CA3884"/>
    <w:rsid w:val="00CF0EFB"/>
    <w:rsid w:val="00D07FDC"/>
    <w:rsid w:val="00D53697"/>
    <w:rsid w:val="00D764DD"/>
    <w:rsid w:val="00E135FB"/>
    <w:rsid w:val="00EF3DD6"/>
    <w:rsid w:val="00F6329C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3C50A"/>
  <w15:chartTrackingRefBased/>
  <w15:docId w15:val="{AED75820-ACDE-4491-B2B0-C1B29488A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F07"/>
    <w:pPr>
      <w:spacing w:after="160" w:line="254" w:lineRule="auto"/>
    </w:pPr>
    <w:rPr>
      <w:rFonts w:ascii="Calibri" w:hAnsi="Calibri" w:cs="Calibri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85F07"/>
    <w:rPr>
      <w:color w:val="0000FF"/>
      <w:u w:val="single"/>
    </w:rPr>
  </w:style>
  <w:style w:type="table" w:styleId="TableGrid">
    <w:name w:val="Table Grid"/>
    <w:basedOn w:val="TableNormal"/>
    <w:uiPriority w:val="59"/>
    <w:rsid w:val="009B2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01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59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beautyfullspa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vis</dc:creator>
  <cp:keywords/>
  <dc:description/>
  <cp:lastModifiedBy>Paul Avis</cp:lastModifiedBy>
  <cp:revision>2</cp:revision>
  <cp:lastPrinted>2020-06-16T17:31:00Z</cp:lastPrinted>
  <dcterms:created xsi:type="dcterms:W3CDTF">2020-06-16T17:32:00Z</dcterms:created>
  <dcterms:modified xsi:type="dcterms:W3CDTF">2020-06-16T17:32:00Z</dcterms:modified>
</cp:coreProperties>
</file>